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354C0" w14:textId="4B23490F" w:rsidR="00BF19EB" w:rsidRPr="0034691B" w:rsidRDefault="00BF19EB" w:rsidP="00211894">
      <w:pPr>
        <w:tabs>
          <w:tab w:val="left" w:pos="3552"/>
        </w:tabs>
        <w:rPr>
          <w:b/>
        </w:rPr>
      </w:pPr>
      <w:r w:rsidRPr="0034691B">
        <w:rPr>
          <w:b/>
        </w:rPr>
        <w:t>Course : Human Resource Management – Quiz</w:t>
      </w:r>
      <w:r w:rsidR="00F56E9C">
        <w:rPr>
          <w:b/>
        </w:rPr>
        <w:t xml:space="preserve">                                 5x1=5 marks</w:t>
      </w:r>
    </w:p>
    <w:p w14:paraId="2B1CA114" w14:textId="47614930" w:rsidR="00BF19EB" w:rsidRDefault="0034691B" w:rsidP="00211894">
      <w:pPr>
        <w:tabs>
          <w:tab w:val="left" w:pos="3552"/>
        </w:tabs>
      </w:pPr>
      <w:r>
        <w:t xml:space="preserve">                        </w:t>
      </w:r>
      <w:r w:rsidR="000E591F">
        <w:t xml:space="preserve">Answer all </w:t>
      </w:r>
      <w:r>
        <w:t xml:space="preserve"> the following questions</w:t>
      </w:r>
      <w:r w:rsidR="000E591F">
        <w:t>,</w:t>
      </w:r>
      <w:r>
        <w:t xml:space="preserve"> identify the </w:t>
      </w:r>
      <w:r w:rsidRPr="0034691B">
        <w:rPr>
          <w:b/>
        </w:rPr>
        <w:t>True/False</w:t>
      </w:r>
      <w:r>
        <w:t xml:space="preserve"> </w:t>
      </w:r>
    </w:p>
    <w:p w14:paraId="7A4A9BB0" w14:textId="09B91F77" w:rsidR="0039173D" w:rsidRDefault="00077AE1" w:rsidP="00211894">
      <w:pPr>
        <w:tabs>
          <w:tab w:val="left" w:pos="3552"/>
        </w:tabs>
      </w:pPr>
      <w:r>
        <w:t xml:space="preserve">                                            </w:t>
      </w:r>
      <w:r>
        <w:rPr>
          <w:sz w:val="40"/>
          <w:szCs w:val="40"/>
        </w:rPr>
        <w:t xml:space="preserve"> </w:t>
      </w:r>
      <w:r>
        <w:t>All the answer</w:t>
      </w:r>
      <w:r w:rsidR="0092085C">
        <w:t>s</w:t>
      </w:r>
      <w:r>
        <w:t xml:space="preserve"> carries </w:t>
      </w:r>
      <w:r w:rsidRPr="00307C91">
        <w:rPr>
          <w:b/>
        </w:rPr>
        <w:t>equal marks</w:t>
      </w:r>
      <w:r>
        <w:t>.</w:t>
      </w:r>
    </w:p>
    <w:p w14:paraId="050C8B9F" w14:textId="263C8374" w:rsidR="00F56E9C" w:rsidRDefault="00F56E9C" w:rsidP="00211894">
      <w:pPr>
        <w:tabs>
          <w:tab w:val="left" w:pos="3552"/>
        </w:tabs>
      </w:pPr>
      <w:r>
        <w:t>1</w:t>
      </w:r>
      <w:r w:rsidR="00CA0B5A">
        <w:t>)</w:t>
      </w:r>
      <w:r>
        <w:t xml:space="preserve">.Job specifications refer to the human requirements needed for a job, such as education, skills, and personality. </w:t>
      </w:r>
      <w:r w:rsidRPr="004974F7">
        <w:rPr>
          <w:b/>
        </w:rPr>
        <w:t>True/False</w:t>
      </w:r>
    </w:p>
    <w:p w14:paraId="348C603D" w14:textId="7A8BCBDC" w:rsidR="00CA0B5A" w:rsidRDefault="00F56E9C" w:rsidP="00211894">
      <w:pPr>
        <w:tabs>
          <w:tab w:val="left" w:pos="3552"/>
        </w:tabs>
      </w:pPr>
      <w:r>
        <w:t>2</w:t>
      </w:r>
      <w:r w:rsidR="00CA0B5A">
        <w:t>)</w:t>
      </w:r>
      <w:r>
        <w:t>.Writing a Job descriptions and Job specifications is the final step in conducting</w:t>
      </w:r>
      <w:r w:rsidR="00CA0B5A">
        <w:t xml:space="preserve"> a</w:t>
      </w:r>
      <w:r>
        <w:t xml:space="preserve"> </w:t>
      </w:r>
      <w:r w:rsidR="00CA0B5A">
        <w:t xml:space="preserve">job analysis. </w:t>
      </w:r>
      <w:r w:rsidR="00CA0B5A" w:rsidRPr="004974F7">
        <w:rPr>
          <w:b/>
        </w:rPr>
        <w:t>True/False</w:t>
      </w:r>
    </w:p>
    <w:p w14:paraId="40520953" w14:textId="2C843769" w:rsidR="00CA0B5A" w:rsidRDefault="00CA0B5A" w:rsidP="00211894">
      <w:pPr>
        <w:tabs>
          <w:tab w:val="left" w:pos="3552"/>
        </w:tabs>
      </w:pPr>
      <w:r>
        <w:t xml:space="preserve">3). Electronic log method for collecting job analysis information is considered  best for quantifying the relative worth of a job for compensation. </w:t>
      </w:r>
      <w:r w:rsidRPr="004974F7">
        <w:rPr>
          <w:b/>
        </w:rPr>
        <w:t>True/False.</w:t>
      </w:r>
    </w:p>
    <w:p w14:paraId="674E8F1C" w14:textId="2E42FE2E" w:rsidR="00CA0B5A" w:rsidRDefault="00CA0B5A" w:rsidP="00211894">
      <w:pPr>
        <w:tabs>
          <w:tab w:val="left" w:pos="3552"/>
        </w:tabs>
      </w:pPr>
      <w:r>
        <w:t xml:space="preserve">4).Job Analyst collecting information through observations and interviews benefit from the use of a structured list to guide the process and ensure consistency. </w:t>
      </w:r>
      <w:r w:rsidRPr="004974F7">
        <w:rPr>
          <w:b/>
        </w:rPr>
        <w:t>True/False.</w:t>
      </w:r>
    </w:p>
    <w:p w14:paraId="5DDDF672" w14:textId="531C58FD" w:rsidR="00F56E9C" w:rsidRDefault="00CA0B5A" w:rsidP="00211894">
      <w:pPr>
        <w:tabs>
          <w:tab w:val="left" w:pos="3552"/>
        </w:tabs>
      </w:pPr>
      <w:r>
        <w:t>5).</w:t>
      </w:r>
      <w:r w:rsidR="004974F7">
        <w:t xml:space="preserve">Job description is the primary source of an information an employer uses to write a Job specification. </w:t>
      </w:r>
      <w:r w:rsidR="004974F7" w:rsidRPr="004974F7">
        <w:rPr>
          <w:b/>
        </w:rPr>
        <w:t>True/False</w:t>
      </w:r>
      <w:r w:rsidR="004974F7">
        <w:t>.</w:t>
      </w:r>
    </w:p>
    <w:p w14:paraId="5C246227" w14:textId="77777777" w:rsidR="004974F7" w:rsidRDefault="004974F7" w:rsidP="00211894">
      <w:pPr>
        <w:tabs>
          <w:tab w:val="left" w:pos="3552"/>
        </w:tabs>
      </w:pPr>
    </w:p>
    <w:p w14:paraId="39CC3D54" w14:textId="3DE8858A" w:rsidR="0034691B" w:rsidRDefault="0034691B" w:rsidP="00211894">
      <w:pPr>
        <w:tabs>
          <w:tab w:val="left" w:pos="3552"/>
        </w:tabs>
      </w:pPr>
      <w:r>
        <w:t xml:space="preserve">                </w:t>
      </w:r>
      <w:r w:rsidR="000E591F">
        <w:t>Answer all</w:t>
      </w:r>
      <w:r>
        <w:t xml:space="preserve">   the following </w:t>
      </w:r>
      <w:r w:rsidR="00307C91" w:rsidRPr="00307C91">
        <w:rPr>
          <w:b/>
        </w:rPr>
        <w:t>M</w:t>
      </w:r>
      <w:r w:rsidRPr="00307C91">
        <w:rPr>
          <w:b/>
        </w:rPr>
        <w:t>ultiple choice</w:t>
      </w:r>
      <w:r>
        <w:t xml:space="preserve"> questions</w:t>
      </w:r>
      <w:r w:rsidR="000E591F">
        <w:t>,</w:t>
      </w:r>
      <w:r>
        <w:t xml:space="preserve"> identify the best one.</w:t>
      </w:r>
    </w:p>
    <w:p w14:paraId="29263D0C" w14:textId="1DF8BB73" w:rsidR="0034691B" w:rsidRDefault="0034691B" w:rsidP="00211894">
      <w:pPr>
        <w:tabs>
          <w:tab w:val="left" w:pos="3552"/>
        </w:tabs>
      </w:pPr>
      <w:r>
        <w:t xml:space="preserve">                                           All the answer</w:t>
      </w:r>
      <w:r w:rsidR="0092085C">
        <w:t>s</w:t>
      </w:r>
      <w:bookmarkStart w:id="0" w:name="_GoBack"/>
      <w:bookmarkEnd w:id="0"/>
      <w:r>
        <w:t xml:space="preserve"> carries </w:t>
      </w:r>
      <w:r w:rsidRPr="00307C91">
        <w:rPr>
          <w:b/>
        </w:rPr>
        <w:t>equal marks</w:t>
      </w:r>
      <w:r w:rsidRPr="004974F7">
        <w:rPr>
          <w:b/>
        </w:rPr>
        <w:t>.</w:t>
      </w:r>
      <w:r w:rsidR="004974F7" w:rsidRPr="004974F7">
        <w:rPr>
          <w:b/>
        </w:rPr>
        <w:t xml:space="preserve">         5x1=5 marks</w:t>
      </w:r>
      <w:r w:rsidR="004974F7">
        <w:t xml:space="preserve">. </w:t>
      </w:r>
    </w:p>
    <w:p w14:paraId="2B7393CD" w14:textId="63F5FE9A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t xml:space="preserve">1. </w:t>
      </w:r>
      <w:r w:rsidRPr="008D710E">
        <w:rPr>
          <w:rFonts w:ascii="Times New Roman" w:hAnsi="Times New Roman" w:cs="Times New Roman"/>
          <w:sz w:val="24"/>
          <w:szCs w:val="24"/>
        </w:rPr>
        <w:t>The information resulting from a job analysis is used for writing</w:t>
      </w:r>
      <w:r>
        <w:rPr>
          <w:rFonts w:ascii="Times New Roman" w:hAnsi="Times New Roman" w:cs="Times New Roman"/>
          <w:sz w:val="24"/>
          <w:szCs w:val="24"/>
        </w:rPr>
        <w:t xml:space="preserve"> (                  )</w:t>
      </w:r>
    </w:p>
    <w:p w14:paraId="0BF9F558" w14:textId="77777777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A) job descriptions</w:t>
      </w:r>
    </w:p>
    <w:p w14:paraId="0F45EA98" w14:textId="77777777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B) corporate objectives</w:t>
      </w:r>
    </w:p>
    <w:p w14:paraId="0845707C" w14:textId="77777777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C) personnel questionnaires</w:t>
      </w:r>
    </w:p>
    <w:p w14:paraId="6883F419" w14:textId="2A39A824" w:rsidR="0034691B" w:rsidRDefault="00D573AB" w:rsidP="00D573AB">
      <w:pPr>
        <w:pStyle w:val="NormalText"/>
        <w:tabs>
          <w:tab w:val="left" w:pos="1440"/>
        </w:tabs>
      </w:pPr>
      <w:r w:rsidRPr="008D710E">
        <w:rPr>
          <w:rFonts w:ascii="Times New Roman" w:hAnsi="Times New Roman" w:cs="Times New Roman"/>
          <w:sz w:val="24"/>
          <w:szCs w:val="24"/>
        </w:rPr>
        <w:t>D) training requirements</w:t>
      </w:r>
    </w:p>
    <w:p w14:paraId="2DBCD5E9" w14:textId="30E842D7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8D710E">
        <w:rPr>
          <w:rFonts w:ascii="Times New Roman" w:hAnsi="Times New Roman" w:cs="Times New Roman"/>
          <w:sz w:val="24"/>
          <w:szCs w:val="24"/>
        </w:rPr>
        <w:t xml:space="preserve">) </w:t>
      </w:r>
      <w:r w:rsidR="00F56E9C">
        <w:rPr>
          <w:rFonts w:ascii="Times New Roman" w:hAnsi="Times New Roman" w:cs="Times New Roman"/>
          <w:sz w:val="24"/>
          <w:szCs w:val="24"/>
        </w:rPr>
        <w:t>.</w:t>
      </w:r>
      <w:r w:rsidRPr="008D710E">
        <w:rPr>
          <w:rFonts w:ascii="Times New Roman" w:hAnsi="Times New Roman" w:cs="Times New Roman"/>
          <w:sz w:val="24"/>
          <w:szCs w:val="24"/>
        </w:rPr>
        <w:t>Which of the following most likely depends on a job's required skills, education level, safety hazards, and degree of responsibility?</w:t>
      </w:r>
      <w:r w:rsidR="00186AB9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Pr="008D710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                 )</w:t>
      </w:r>
    </w:p>
    <w:p w14:paraId="4067118E" w14:textId="77777777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A) employee compensation</w:t>
      </w:r>
    </w:p>
    <w:p w14:paraId="4D193A1E" w14:textId="77777777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B) organizational culture</w:t>
      </w:r>
    </w:p>
    <w:p w14:paraId="5BD78051" w14:textId="77777777" w:rsidR="00D573AB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C) annual training requirements</w:t>
      </w:r>
    </w:p>
    <w:p w14:paraId="03ABAFFA" w14:textId="0D7E3DC3" w:rsidR="00F56E9C" w:rsidRPr="008D710E" w:rsidRDefault="00D573AB" w:rsidP="00D573AB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D) OSHA and EEO compliance</w:t>
      </w:r>
    </w:p>
    <w:p w14:paraId="10E43A83" w14:textId="74BB8D02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8D710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D710E">
        <w:rPr>
          <w:rFonts w:ascii="Times New Roman" w:hAnsi="Times New Roman" w:cs="Times New Roman"/>
          <w:sz w:val="24"/>
          <w:szCs w:val="24"/>
        </w:rPr>
        <w:t xml:space="preserve"> Managers use</w:t>
      </w:r>
      <w:r w:rsidR="005D71C6">
        <w:rPr>
          <w:rFonts w:ascii="Times New Roman" w:hAnsi="Times New Roman" w:cs="Times New Roman"/>
          <w:sz w:val="24"/>
          <w:szCs w:val="24"/>
        </w:rPr>
        <w:t xml:space="preserve"> </w:t>
      </w:r>
      <w:r w:rsidRPr="008D710E">
        <w:rPr>
          <w:rFonts w:ascii="Times New Roman" w:hAnsi="Times New Roman" w:cs="Times New Roman"/>
          <w:sz w:val="24"/>
          <w:szCs w:val="24"/>
        </w:rPr>
        <w:t>to uncover essential duties that have not been assigned to specific employees.</w:t>
      </w:r>
      <w:r w:rsidR="00186AB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="004974F7">
        <w:rPr>
          <w:rFonts w:ascii="Times New Roman" w:hAnsi="Times New Roman" w:cs="Times New Roman"/>
          <w:sz w:val="24"/>
          <w:szCs w:val="24"/>
        </w:rPr>
        <w:t>(                )</w:t>
      </w:r>
    </w:p>
    <w:p w14:paraId="1EA5712F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A) work activities</w:t>
      </w:r>
    </w:p>
    <w:p w14:paraId="4BF3D763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B) job specifications</w:t>
      </w:r>
    </w:p>
    <w:p w14:paraId="649ADD76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C) job analysis</w:t>
      </w:r>
    </w:p>
    <w:p w14:paraId="242ED24F" w14:textId="221BA36C" w:rsidR="00F56E9C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D) performance standards</w:t>
      </w:r>
    </w:p>
    <w:p w14:paraId="0A3F0CAA" w14:textId="3E67841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8D710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D710E">
        <w:rPr>
          <w:rFonts w:ascii="Times New Roman" w:hAnsi="Times New Roman" w:cs="Times New Roman"/>
          <w:sz w:val="24"/>
          <w:szCs w:val="24"/>
        </w:rPr>
        <w:t xml:space="preserve"> How many steps are involved in the job analysis process?</w:t>
      </w:r>
      <w:r w:rsidR="00186AB9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(                )</w:t>
      </w:r>
    </w:p>
    <w:p w14:paraId="2FD584AA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A) two</w:t>
      </w:r>
    </w:p>
    <w:p w14:paraId="2D4F3C5C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B) four</w:t>
      </w:r>
    </w:p>
    <w:p w14:paraId="53CB5DA7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C) six</w:t>
      </w:r>
    </w:p>
    <w:p w14:paraId="3BD4AD67" w14:textId="60EF5C87" w:rsidR="00F56E9C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D) eight</w:t>
      </w:r>
    </w:p>
    <w:p w14:paraId="7C44B7C1" w14:textId="43EE453B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8D710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D710E">
        <w:rPr>
          <w:rFonts w:ascii="Times New Roman" w:hAnsi="Times New Roman" w:cs="Times New Roman"/>
          <w:sz w:val="24"/>
          <w:szCs w:val="24"/>
        </w:rPr>
        <w:t xml:space="preserve"> What is the first step in conducting a job analysis?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186AB9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 xml:space="preserve">   (               ) </w:t>
      </w:r>
    </w:p>
    <w:p w14:paraId="734A5987" w14:textId="2481D3FF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A) deciding how the gathered information will be used</w:t>
      </w:r>
      <w:r w:rsidR="00186A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5977F9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B) collecting data on job activities and working conditions</w:t>
      </w:r>
    </w:p>
    <w:p w14:paraId="315C3C89" w14:textId="77777777" w:rsidR="00F56E9C" w:rsidRPr="008D710E" w:rsidRDefault="00F56E9C" w:rsidP="00F56E9C">
      <w:pPr>
        <w:pStyle w:val="NormalText"/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 w:rsidRPr="008D710E">
        <w:rPr>
          <w:rFonts w:ascii="Times New Roman" w:hAnsi="Times New Roman" w:cs="Times New Roman"/>
          <w:sz w:val="24"/>
          <w:szCs w:val="24"/>
        </w:rPr>
        <w:t>C) selecting representative job positions to assess</w:t>
      </w:r>
    </w:p>
    <w:p w14:paraId="736B1782" w14:textId="3A8B2CA3" w:rsidR="0034691B" w:rsidRDefault="00F56E9C" w:rsidP="00F56E9C">
      <w:pPr>
        <w:tabs>
          <w:tab w:val="left" w:pos="3552"/>
        </w:tabs>
      </w:pPr>
      <w:r w:rsidRPr="008D710E">
        <w:rPr>
          <w:rFonts w:ascii="Times New Roman" w:hAnsi="Times New Roman" w:cs="Times New Roman"/>
        </w:rPr>
        <w:t>D) reviewing relevant background information</w:t>
      </w:r>
    </w:p>
    <w:p w14:paraId="1DE346D0" w14:textId="33206BE9" w:rsidR="0034691B" w:rsidRDefault="0034691B" w:rsidP="00211894">
      <w:pPr>
        <w:tabs>
          <w:tab w:val="left" w:pos="3552"/>
        </w:tabs>
      </w:pPr>
    </w:p>
    <w:p w14:paraId="7DD89505" w14:textId="78D9D6AD" w:rsidR="0034691B" w:rsidRDefault="0034691B" w:rsidP="00211894">
      <w:pPr>
        <w:tabs>
          <w:tab w:val="left" w:pos="3552"/>
        </w:tabs>
      </w:pPr>
    </w:p>
    <w:p w14:paraId="580DA069" w14:textId="1DCFB5D6" w:rsidR="0034691B" w:rsidRDefault="0034691B" w:rsidP="00211894">
      <w:pPr>
        <w:tabs>
          <w:tab w:val="left" w:pos="3552"/>
        </w:tabs>
      </w:pPr>
    </w:p>
    <w:p w14:paraId="447F967A" w14:textId="6DBCA7F3" w:rsidR="0034691B" w:rsidRDefault="0034691B" w:rsidP="00211894">
      <w:pPr>
        <w:tabs>
          <w:tab w:val="left" w:pos="3552"/>
        </w:tabs>
      </w:pPr>
    </w:p>
    <w:p w14:paraId="7984091D" w14:textId="77777777" w:rsidR="0034691B" w:rsidRPr="00077AE1" w:rsidRDefault="0034691B" w:rsidP="00211894">
      <w:pPr>
        <w:tabs>
          <w:tab w:val="left" w:pos="3552"/>
        </w:tabs>
      </w:pPr>
    </w:p>
    <w:sectPr w:rsidR="0034691B" w:rsidRPr="00077AE1" w:rsidSect="002C47C3">
      <w:headerReference w:type="default" r:id="rId8"/>
      <w:footerReference w:type="default" r:id="rId9"/>
      <w:pgSz w:w="11906" w:h="16838"/>
      <w:pgMar w:top="1440" w:right="1196" w:bottom="1440" w:left="1620" w:header="426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2985F1" w14:textId="77777777" w:rsidR="00A07B13" w:rsidRDefault="00A07B13" w:rsidP="000F2EA2">
      <w:r>
        <w:separator/>
      </w:r>
    </w:p>
  </w:endnote>
  <w:endnote w:type="continuationSeparator" w:id="0">
    <w:p w14:paraId="6F2ED7F0" w14:textId="77777777" w:rsidR="00A07B13" w:rsidRDefault="00A07B13" w:rsidP="000F2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pirit Of Doha">
    <w:altName w:val="Segoe UI Semibold"/>
    <w:panose1 w:val="00000000000000000000"/>
    <w:charset w:val="00"/>
    <w:family w:val="swiss"/>
    <w:notTrueType/>
    <w:pitch w:val="variable"/>
    <w:sig w:usb0="800020EF" w:usb1="D000E14A" w:usb2="0000002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14309" w14:textId="194D9140" w:rsidR="0057093B" w:rsidRDefault="0057093B" w:rsidP="00AE3993">
    <w:pPr>
      <w:pStyle w:val="Footer"/>
      <w:jc w:val="center"/>
      <w:rPr>
        <w:sz w:val="32"/>
        <w:szCs w:val="32"/>
      </w:rPr>
    </w:pPr>
  </w:p>
  <w:tbl>
    <w:tblPr>
      <w:tblStyle w:val="MediumList2-Accent6"/>
      <w:tblW w:w="10710" w:type="dxa"/>
      <w:tblInd w:w="-630" w:type="dxa"/>
      <w:tblLook w:val="04A0" w:firstRow="1" w:lastRow="0" w:firstColumn="1" w:lastColumn="0" w:noHBand="0" w:noVBand="1"/>
    </w:tblPr>
    <w:tblGrid>
      <w:gridCol w:w="5443"/>
      <w:gridCol w:w="5267"/>
    </w:tblGrid>
    <w:tr w:rsidR="008E4289" w14:paraId="1CE4D206" w14:textId="77777777" w:rsidTr="004A512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28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5443" w:type="dxa"/>
        </w:tcPr>
        <w:p w14:paraId="66140CAC" w14:textId="791966CC" w:rsidR="008E4289" w:rsidRDefault="008E4289" w:rsidP="008E4289">
          <w:pPr>
            <w:pStyle w:val="Footer"/>
            <w:rPr>
              <w:sz w:val="32"/>
              <w:szCs w:val="32"/>
            </w:rPr>
          </w:pPr>
        </w:p>
      </w:tc>
      <w:tc>
        <w:tcPr>
          <w:tcW w:w="5267" w:type="dxa"/>
        </w:tcPr>
        <w:p w14:paraId="2A370C6F" w14:textId="015AAF83" w:rsidR="008E4289" w:rsidRDefault="008E4289" w:rsidP="008E4289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sz w:val="32"/>
              <w:szCs w:val="32"/>
            </w:rPr>
          </w:pPr>
          <w:r>
            <w:rPr>
              <w:sz w:val="32"/>
              <w:szCs w:val="32"/>
            </w:rPr>
            <w:t xml:space="preserve">                              Signature :</w:t>
          </w:r>
        </w:p>
      </w:tc>
    </w:tr>
  </w:tbl>
  <w:p w14:paraId="09DC438D" w14:textId="3B98FCB4" w:rsidR="0057093B" w:rsidRPr="00AE3993" w:rsidRDefault="00DA46C0">
    <w:pPr>
      <w:pStyle w:val="Footer"/>
    </w:pPr>
    <w:r>
      <w:t>Instructor</w:t>
    </w:r>
    <w:r w:rsidR="005D71C6">
      <w:t xml:space="preserve"> N</w:t>
    </w:r>
    <w:r>
      <w:t>ame</w:t>
    </w:r>
    <w:r w:rsidR="005D71C6">
      <w:t xml:space="preserve"> : Dr </w:t>
    </w:r>
    <w:proofErr w:type="spellStart"/>
    <w:r w:rsidR="005D71C6">
      <w:t>Bhaskar.Nalla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6C29F1" w14:textId="77777777" w:rsidR="00A07B13" w:rsidRDefault="00A07B13" w:rsidP="000F2EA2">
      <w:r>
        <w:separator/>
      </w:r>
    </w:p>
  </w:footnote>
  <w:footnote w:type="continuationSeparator" w:id="0">
    <w:p w14:paraId="79C6D0C2" w14:textId="77777777" w:rsidR="00A07B13" w:rsidRDefault="00A07B13" w:rsidP="000F2E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83" w:type="dxa"/>
      <w:tblInd w:w="-1452" w:type="dxa"/>
      <w:tblBorders>
        <w:top w:val="thinThickLargeGap" w:sz="24" w:space="0" w:color="auto"/>
        <w:left w:val="thinThickLargeGap" w:sz="24" w:space="0" w:color="auto"/>
        <w:bottom w:val="thickThinLargeGap" w:sz="24" w:space="0" w:color="auto"/>
        <w:right w:val="thickThinLargeGap" w:sz="24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6"/>
      <w:gridCol w:w="4961"/>
      <w:gridCol w:w="4536"/>
    </w:tblGrid>
    <w:tr w:rsidR="0057093B" w14:paraId="385040EB" w14:textId="77777777" w:rsidTr="00011BD1">
      <w:tc>
        <w:tcPr>
          <w:tcW w:w="1986" w:type="dxa"/>
          <w:vMerge w:val="restart"/>
          <w:shd w:val="clear" w:color="auto" w:fill="auto"/>
        </w:tcPr>
        <w:p w14:paraId="7982FC64" w14:textId="23430E0F" w:rsidR="0057093B" w:rsidRDefault="0057093B" w:rsidP="000F2EA2">
          <w:pPr>
            <w:pStyle w:val="Header"/>
            <w:jc w:val="center"/>
          </w:pPr>
          <w:r>
            <w:rPr>
              <w:b/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0D735858" wp14:editId="1D10EEEE">
                <wp:simplePos x="0" y="0"/>
                <wp:positionH relativeFrom="column">
                  <wp:posOffset>-20955</wp:posOffset>
                </wp:positionH>
                <wp:positionV relativeFrom="paragraph">
                  <wp:posOffset>53340</wp:posOffset>
                </wp:positionV>
                <wp:extent cx="1187116" cy="1026695"/>
                <wp:effectExtent l="0" t="0" r="0" b="254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Form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7116" cy="10266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077AE1">
            <w:t xml:space="preserve"> </w:t>
          </w:r>
        </w:p>
      </w:tc>
      <w:tc>
        <w:tcPr>
          <w:tcW w:w="9497" w:type="dxa"/>
          <w:gridSpan w:val="2"/>
          <w:shd w:val="clear" w:color="auto" w:fill="auto"/>
        </w:tcPr>
        <w:p w14:paraId="311972A7" w14:textId="77777777" w:rsidR="0057093B" w:rsidRDefault="0057093B" w:rsidP="000F2EA2">
          <w:pPr>
            <w:pStyle w:val="Header"/>
            <w:jc w:val="center"/>
          </w:pPr>
          <w:r w:rsidRPr="000F2EA2">
            <w:rPr>
              <w:b/>
              <w:caps/>
              <w:sz w:val="40"/>
              <w:szCs w:val="40"/>
            </w:rPr>
            <w:t>ISHIK UNIVERSITY</w:t>
          </w:r>
        </w:p>
      </w:tc>
    </w:tr>
    <w:tr w:rsidR="0057093B" w14:paraId="58B2A178" w14:textId="77777777" w:rsidTr="00011BD1">
      <w:tc>
        <w:tcPr>
          <w:tcW w:w="1986" w:type="dxa"/>
          <w:vMerge/>
          <w:shd w:val="clear" w:color="auto" w:fill="auto"/>
        </w:tcPr>
        <w:p w14:paraId="79D73F73" w14:textId="77777777" w:rsidR="0057093B" w:rsidRDefault="0057093B">
          <w:pPr>
            <w:pStyle w:val="Header"/>
          </w:pPr>
        </w:p>
      </w:tc>
      <w:tc>
        <w:tcPr>
          <w:tcW w:w="4961" w:type="dxa"/>
          <w:shd w:val="clear" w:color="auto" w:fill="auto"/>
        </w:tcPr>
        <w:p w14:paraId="51AA14F0" w14:textId="3B6106DD" w:rsidR="0057093B" w:rsidRPr="000F2EA2" w:rsidRDefault="0057093B" w:rsidP="00367BBA">
          <w:pPr>
            <w:pStyle w:val="Header"/>
            <w:rPr>
              <w:b/>
              <w:bCs/>
            </w:rPr>
          </w:pPr>
          <w:r>
            <w:rPr>
              <w:b/>
              <w:bCs/>
            </w:rPr>
            <w:t>Faculty of</w:t>
          </w:r>
          <w:r w:rsidR="00077AE1">
            <w:rPr>
              <w:b/>
              <w:bCs/>
            </w:rPr>
            <w:t xml:space="preserve"> A</w:t>
          </w:r>
          <w:r>
            <w:rPr>
              <w:b/>
              <w:bCs/>
            </w:rPr>
            <w:t>dmi</w:t>
          </w:r>
          <w:r w:rsidR="00077AE1">
            <w:rPr>
              <w:b/>
              <w:bCs/>
            </w:rPr>
            <w:t>ni</w:t>
          </w:r>
          <w:r>
            <w:rPr>
              <w:b/>
              <w:bCs/>
            </w:rPr>
            <w:t xml:space="preserve">strative </w:t>
          </w:r>
          <w:r w:rsidR="00077AE1">
            <w:rPr>
              <w:b/>
              <w:bCs/>
            </w:rPr>
            <w:t>S</w:t>
          </w:r>
          <w:r>
            <w:rPr>
              <w:b/>
              <w:bCs/>
            </w:rPr>
            <w:t>cience</w:t>
          </w:r>
          <w:r w:rsidR="00077AE1">
            <w:rPr>
              <w:b/>
              <w:bCs/>
            </w:rPr>
            <w:t>s and Economics</w:t>
          </w:r>
        </w:p>
      </w:tc>
      <w:tc>
        <w:tcPr>
          <w:tcW w:w="4536" w:type="dxa"/>
          <w:shd w:val="clear" w:color="auto" w:fill="auto"/>
        </w:tcPr>
        <w:p w14:paraId="04F22644" w14:textId="56A18CC6" w:rsidR="0057093B" w:rsidRPr="000F2EA2" w:rsidRDefault="0057093B">
          <w:pPr>
            <w:pStyle w:val="Header"/>
            <w:rPr>
              <w:b/>
              <w:bCs/>
            </w:rPr>
          </w:pPr>
          <w:r w:rsidRPr="000F2EA2">
            <w:rPr>
              <w:b/>
              <w:bCs/>
            </w:rPr>
            <w:t>Date :</w:t>
          </w:r>
          <w:r w:rsidR="008E4289">
            <w:rPr>
              <w:b/>
              <w:bCs/>
            </w:rPr>
            <w:t xml:space="preserve"> </w:t>
          </w:r>
          <w:r w:rsidR="00D573AB">
            <w:rPr>
              <w:b/>
              <w:bCs/>
            </w:rPr>
            <w:t>1</w:t>
          </w:r>
          <w:r w:rsidR="00F72B70">
            <w:rPr>
              <w:b/>
              <w:bCs/>
            </w:rPr>
            <w:t>5</w:t>
          </w:r>
          <w:r w:rsidR="008E4289">
            <w:rPr>
              <w:b/>
              <w:bCs/>
            </w:rPr>
            <w:t>-</w:t>
          </w:r>
          <w:r w:rsidR="00077AE1">
            <w:rPr>
              <w:b/>
              <w:bCs/>
            </w:rPr>
            <w:t>11</w:t>
          </w:r>
          <w:r w:rsidR="006766F7">
            <w:rPr>
              <w:b/>
              <w:bCs/>
            </w:rPr>
            <w:t>-2018</w:t>
          </w:r>
        </w:p>
      </w:tc>
    </w:tr>
    <w:tr w:rsidR="0057093B" w14:paraId="568CACF7" w14:textId="77777777" w:rsidTr="00011BD1">
      <w:tc>
        <w:tcPr>
          <w:tcW w:w="1986" w:type="dxa"/>
          <w:vMerge/>
          <w:shd w:val="clear" w:color="auto" w:fill="auto"/>
        </w:tcPr>
        <w:p w14:paraId="57E95D39" w14:textId="77777777" w:rsidR="0057093B" w:rsidRDefault="0057093B">
          <w:pPr>
            <w:pStyle w:val="Header"/>
          </w:pPr>
        </w:p>
      </w:tc>
      <w:tc>
        <w:tcPr>
          <w:tcW w:w="4961" w:type="dxa"/>
          <w:shd w:val="clear" w:color="auto" w:fill="auto"/>
        </w:tcPr>
        <w:p w14:paraId="2EAA2B60" w14:textId="7B3A7689" w:rsidR="0057093B" w:rsidRPr="000F2EA2" w:rsidRDefault="0057093B" w:rsidP="00367BBA">
          <w:pPr>
            <w:pStyle w:val="Header"/>
            <w:rPr>
              <w:b/>
              <w:bCs/>
            </w:rPr>
          </w:pPr>
          <w:r w:rsidRPr="000F2EA2">
            <w:rPr>
              <w:b/>
              <w:bCs/>
            </w:rPr>
            <w:t>Department  :</w:t>
          </w:r>
          <w:r w:rsidR="00077AE1">
            <w:rPr>
              <w:b/>
              <w:bCs/>
            </w:rPr>
            <w:t>Business and Management</w:t>
          </w:r>
        </w:p>
      </w:tc>
      <w:tc>
        <w:tcPr>
          <w:tcW w:w="4536" w:type="dxa"/>
          <w:shd w:val="clear" w:color="auto" w:fill="auto"/>
        </w:tcPr>
        <w:p w14:paraId="514EC948" w14:textId="3C1B6F72" w:rsidR="0057093B" w:rsidRPr="000F2EA2" w:rsidRDefault="0057093B" w:rsidP="00ED4E52">
          <w:pPr>
            <w:pStyle w:val="Header"/>
            <w:rPr>
              <w:b/>
              <w:bCs/>
            </w:rPr>
          </w:pPr>
          <w:r w:rsidRPr="000F2EA2">
            <w:rPr>
              <w:b/>
              <w:bCs/>
            </w:rPr>
            <w:t>Duration :</w:t>
          </w:r>
          <w:r w:rsidR="00211894">
            <w:rPr>
              <w:b/>
              <w:bCs/>
            </w:rPr>
            <w:t xml:space="preserve"> 20</w:t>
          </w:r>
          <w:r>
            <w:rPr>
              <w:b/>
              <w:bCs/>
            </w:rPr>
            <w:t xml:space="preserve"> Minutes</w:t>
          </w:r>
        </w:p>
      </w:tc>
    </w:tr>
    <w:tr w:rsidR="0057093B" w14:paraId="3FBA5AE7" w14:textId="77777777" w:rsidTr="00011BD1">
      <w:tc>
        <w:tcPr>
          <w:tcW w:w="1986" w:type="dxa"/>
          <w:vMerge/>
          <w:shd w:val="clear" w:color="auto" w:fill="auto"/>
        </w:tcPr>
        <w:p w14:paraId="6DD46974" w14:textId="77777777" w:rsidR="0057093B" w:rsidRDefault="0057093B">
          <w:pPr>
            <w:pStyle w:val="Header"/>
          </w:pPr>
        </w:p>
      </w:tc>
      <w:tc>
        <w:tcPr>
          <w:tcW w:w="4961" w:type="dxa"/>
          <w:shd w:val="clear" w:color="auto" w:fill="auto"/>
        </w:tcPr>
        <w:p w14:paraId="505EEC43" w14:textId="2BF13DF3" w:rsidR="00D573AB" w:rsidRDefault="0057093B" w:rsidP="006766F7">
          <w:pPr>
            <w:pStyle w:val="Header"/>
            <w:tabs>
              <w:tab w:val="clear" w:pos="4153"/>
              <w:tab w:val="clear" w:pos="8306"/>
              <w:tab w:val="left" w:pos="4200"/>
              <w:tab w:val="right" w:pos="4745"/>
            </w:tabs>
            <w:rPr>
              <w:b/>
              <w:bCs/>
            </w:rPr>
          </w:pPr>
          <w:r>
            <w:rPr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2DAAD476" wp14:editId="0DA58EF5">
                    <wp:simplePos x="0" y="0"/>
                    <wp:positionH relativeFrom="column">
                      <wp:posOffset>2480310</wp:posOffset>
                    </wp:positionH>
                    <wp:positionV relativeFrom="paragraph">
                      <wp:posOffset>16510</wp:posOffset>
                    </wp:positionV>
                    <wp:extent cx="495935" cy="129540"/>
                    <wp:effectExtent l="0" t="0" r="18415" b="22860"/>
                    <wp:wrapNone/>
                    <wp:docPr id="2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495935" cy="129540"/>
                            </a:xfrm>
                            <a:prstGeom prst="rect">
                              <a:avLst/>
                            </a:prstGeom>
                            <a:noFill/>
                            <a:ln w="15875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48F35E4" id="Rectangle 2" o:spid="_x0000_s1026" style="position:absolute;margin-left:195.3pt;margin-top:1.3pt;width:39.05pt;height:10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" filled="f" strokecolor="#0d0d0d [3069]" strokeweight="1.25pt">
                    <v:path arrowok="t"/>
                  </v:rect>
                </w:pict>
              </mc:Fallback>
            </mc:AlternateContent>
          </w:r>
          <w:r w:rsidRPr="000F2EA2">
            <w:rPr>
              <w:b/>
              <w:bCs/>
            </w:rPr>
            <w:t>Course</w:t>
          </w:r>
          <w:r w:rsidR="00F1787C">
            <w:rPr>
              <w:b/>
              <w:bCs/>
            </w:rPr>
            <w:t>:</w:t>
          </w:r>
          <w:r w:rsidR="000C4926">
            <w:rPr>
              <w:b/>
              <w:bCs/>
            </w:rPr>
            <w:t xml:space="preserve"> </w:t>
          </w:r>
          <w:r w:rsidR="00D573AB">
            <w:rPr>
              <w:b/>
              <w:bCs/>
            </w:rPr>
            <w:t>Human Resource Management    421</w:t>
          </w:r>
          <w:r w:rsidR="00864611">
            <w:rPr>
              <w:b/>
              <w:bCs/>
            </w:rPr>
            <w:t>A</w:t>
          </w:r>
        </w:p>
        <w:p w14:paraId="08DE6C4C" w14:textId="2F93B6BD" w:rsidR="0057093B" w:rsidRPr="000F2EA2" w:rsidRDefault="00077AE1" w:rsidP="006766F7">
          <w:pPr>
            <w:pStyle w:val="Header"/>
            <w:tabs>
              <w:tab w:val="clear" w:pos="4153"/>
              <w:tab w:val="clear" w:pos="8306"/>
              <w:tab w:val="left" w:pos="4200"/>
              <w:tab w:val="right" w:pos="4745"/>
            </w:tabs>
            <w:rPr>
              <w:b/>
              <w:bCs/>
            </w:rPr>
          </w:pPr>
          <w:r>
            <w:rPr>
              <w:b/>
              <w:bCs/>
            </w:rPr>
            <w:t xml:space="preserve"> </w:t>
          </w:r>
          <w:r w:rsidR="000C4926">
            <w:rPr>
              <w:b/>
              <w:bCs/>
            </w:rPr>
            <w:t>Code : 421</w:t>
          </w:r>
          <w:r w:rsidR="00186AB9">
            <w:rPr>
              <w:b/>
              <w:bCs/>
            </w:rPr>
            <w:t>A</w:t>
          </w:r>
          <w:r>
            <w:rPr>
              <w:b/>
              <w:bCs/>
            </w:rPr>
            <w:t xml:space="preserve">    </w:t>
          </w:r>
        </w:p>
      </w:tc>
      <w:tc>
        <w:tcPr>
          <w:tcW w:w="4536" w:type="dxa"/>
          <w:vMerge w:val="restart"/>
          <w:shd w:val="clear" w:color="auto" w:fill="auto"/>
          <w:vAlign w:val="bottom"/>
        </w:tcPr>
        <w:p w14:paraId="47DB362E" w14:textId="0AD6AE63" w:rsidR="0057093B" w:rsidRPr="000F2EA2" w:rsidRDefault="0057093B" w:rsidP="007E2B06">
          <w:pPr>
            <w:pStyle w:val="Header"/>
            <w:rPr>
              <w:b/>
              <w:bCs/>
            </w:rPr>
          </w:pPr>
          <w:r>
            <w:rPr>
              <w:b/>
              <w:bCs/>
            </w:rPr>
            <w:t xml:space="preserve">Type of Exam: </w:t>
          </w:r>
          <w:r w:rsidRPr="00977257">
            <w:rPr>
              <w:rFonts w:cstheme="minorHAnsi"/>
              <w:sz w:val="28"/>
              <w:szCs w:val="28"/>
              <w:shd w:val="clear" w:color="auto" w:fill="000000" w:themeFill="text1"/>
            </w:rPr>
            <w:t>□</w:t>
          </w:r>
          <w:r w:rsidR="00B414D8">
            <w:t>Quiz</w:t>
          </w:r>
          <w:r w:rsidRPr="00E34748">
            <w:t xml:space="preserve"> </w:t>
          </w:r>
          <w:r w:rsidR="00D573AB">
            <w:t xml:space="preserve">    Total Marks =10</w:t>
          </w:r>
        </w:p>
      </w:tc>
    </w:tr>
    <w:tr w:rsidR="0057093B" w14:paraId="2106F691" w14:textId="77777777" w:rsidTr="00011BD1">
      <w:tc>
        <w:tcPr>
          <w:tcW w:w="1986" w:type="dxa"/>
          <w:vMerge/>
          <w:shd w:val="clear" w:color="auto" w:fill="auto"/>
        </w:tcPr>
        <w:p w14:paraId="6B3E21BD" w14:textId="77777777" w:rsidR="0057093B" w:rsidRDefault="0057093B">
          <w:pPr>
            <w:pStyle w:val="Header"/>
          </w:pPr>
        </w:p>
      </w:tc>
      <w:tc>
        <w:tcPr>
          <w:tcW w:w="4961" w:type="dxa"/>
          <w:shd w:val="clear" w:color="auto" w:fill="auto"/>
        </w:tcPr>
        <w:p w14:paraId="49A136FC" w14:textId="5CFA0296" w:rsidR="0057093B" w:rsidRPr="000F2EA2" w:rsidRDefault="0057093B" w:rsidP="00367BBA">
          <w:pPr>
            <w:pStyle w:val="Header"/>
            <w:rPr>
              <w:b/>
              <w:bCs/>
            </w:rPr>
          </w:pPr>
        </w:p>
      </w:tc>
      <w:tc>
        <w:tcPr>
          <w:tcW w:w="4536" w:type="dxa"/>
          <w:vMerge/>
          <w:shd w:val="clear" w:color="auto" w:fill="auto"/>
        </w:tcPr>
        <w:p w14:paraId="48C74DF8" w14:textId="77777777" w:rsidR="0057093B" w:rsidRPr="000F2EA2" w:rsidRDefault="0057093B" w:rsidP="001773FD">
          <w:pPr>
            <w:pStyle w:val="Header"/>
            <w:rPr>
              <w:b/>
              <w:bCs/>
            </w:rPr>
          </w:pPr>
        </w:p>
      </w:tc>
    </w:tr>
  </w:tbl>
  <w:p w14:paraId="232DD97E" w14:textId="7B1D00AA" w:rsidR="0057093B" w:rsidRDefault="003F4F9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76C938" wp14:editId="22AF698E">
              <wp:simplePos x="0" y="0"/>
              <wp:positionH relativeFrom="page">
                <wp:align>center</wp:align>
              </wp:positionH>
              <wp:positionV relativeFrom="paragraph">
                <wp:posOffset>48098</wp:posOffset>
              </wp:positionV>
              <wp:extent cx="7348855" cy="8478520"/>
              <wp:effectExtent l="0" t="0" r="23495" b="17780"/>
              <wp:wrapNone/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48855" cy="8478520"/>
                      </a:xfrm>
                      <a:prstGeom prst="rect">
                        <a:avLst/>
                      </a:prstGeom>
                      <a:noFill/>
                      <a:ln w="25400" cap="flat" cmpd="dbl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15744B" id="Rectangle 7" o:spid="_x0000_s1026" style="position:absolute;margin-left:0;margin-top:3.8pt;width:578.65pt;height:667.6pt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" filled="f" strokecolor="windowText" strokeweight="2pt">
              <v:stroke linestyle="thinThin"/>
              <v:path arrowok="t"/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035F3"/>
    <w:multiLevelType w:val="hybridMultilevel"/>
    <w:tmpl w:val="2B4A2FB4"/>
    <w:lvl w:ilvl="0" w:tplc="15AE01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F15C7"/>
    <w:multiLevelType w:val="hybridMultilevel"/>
    <w:tmpl w:val="7EE6A234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D717A"/>
    <w:multiLevelType w:val="hybridMultilevel"/>
    <w:tmpl w:val="46A48686"/>
    <w:lvl w:ilvl="0" w:tplc="A4C466D2">
      <w:numFmt w:val="bullet"/>
      <w:lvlText w:val=""/>
      <w:lvlJc w:val="left"/>
      <w:pPr>
        <w:ind w:left="3240" w:hanging="360"/>
      </w:pPr>
      <w:rPr>
        <w:rFonts w:ascii="Symbol" w:eastAsiaTheme="min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06D835B8"/>
    <w:multiLevelType w:val="hybridMultilevel"/>
    <w:tmpl w:val="50A08810"/>
    <w:lvl w:ilvl="0" w:tplc="DE0E4A00">
      <w:start w:val="5"/>
      <w:numFmt w:val="decimal"/>
      <w:lvlText w:val="%1-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70119"/>
    <w:multiLevelType w:val="hybridMultilevel"/>
    <w:tmpl w:val="2C0C4C84"/>
    <w:lvl w:ilvl="0" w:tplc="C17069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16B80"/>
    <w:multiLevelType w:val="hybridMultilevel"/>
    <w:tmpl w:val="A130390A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91185"/>
    <w:multiLevelType w:val="hybridMultilevel"/>
    <w:tmpl w:val="E61E9C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A5DE3"/>
    <w:multiLevelType w:val="hybridMultilevel"/>
    <w:tmpl w:val="0C741852"/>
    <w:lvl w:ilvl="0" w:tplc="7840B37E">
      <w:start w:val="1"/>
      <w:numFmt w:val="decimal"/>
      <w:lvlText w:val="%1-"/>
      <w:lvlJc w:val="left"/>
      <w:pPr>
        <w:ind w:left="720" w:hanging="360"/>
      </w:pPr>
      <w:rPr>
        <w:rFonts w:asciiTheme="majorBidi" w:eastAsiaTheme="minorEastAsia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2FAF"/>
    <w:multiLevelType w:val="hybridMultilevel"/>
    <w:tmpl w:val="87043D26"/>
    <w:lvl w:ilvl="0" w:tplc="421ECB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567155"/>
    <w:multiLevelType w:val="hybridMultilevel"/>
    <w:tmpl w:val="E2904732"/>
    <w:lvl w:ilvl="0" w:tplc="486CB9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36CC3"/>
    <w:multiLevelType w:val="hybridMultilevel"/>
    <w:tmpl w:val="FC8AD8EC"/>
    <w:lvl w:ilvl="0" w:tplc="044A03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503876"/>
    <w:multiLevelType w:val="hybridMultilevel"/>
    <w:tmpl w:val="279250D4"/>
    <w:lvl w:ilvl="0" w:tplc="C714C79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128FC"/>
    <w:multiLevelType w:val="hybridMultilevel"/>
    <w:tmpl w:val="0A78F752"/>
    <w:lvl w:ilvl="0" w:tplc="B6CADB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4D20C6"/>
    <w:multiLevelType w:val="hybridMultilevel"/>
    <w:tmpl w:val="1B307C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1D5970"/>
    <w:multiLevelType w:val="hybridMultilevel"/>
    <w:tmpl w:val="F2C4DFB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C383810"/>
    <w:multiLevelType w:val="hybridMultilevel"/>
    <w:tmpl w:val="E4261266"/>
    <w:lvl w:ilvl="0" w:tplc="CFFC9ECE">
      <w:start w:val="1"/>
      <w:numFmt w:val="decimal"/>
      <w:lvlText w:val="%1-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6" w15:restartNumberingAfterBreak="0">
    <w:nsid w:val="1D0333C7"/>
    <w:multiLevelType w:val="hybridMultilevel"/>
    <w:tmpl w:val="8EFE2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722F71"/>
    <w:multiLevelType w:val="hybridMultilevel"/>
    <w:tmpl w:val="051C4796"/>
    <w:lvl w:ilvl="0" w:tplc="ABC657C2">
      <w:start w:val="13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F01274"/>
    <w:multiLevelType w:val="hybridMultilevel"/>
    <w:tmpl w:val="A130390A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757651"/>
    <w:multiLevelType w:val="hybridMultilevel"/>
    <w:tmpl w:val="89867BE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208F3E58"/>
    <w:multiLevelType w:val="hybridMultilevel"/>
    <w:tmpl w:val="3D4E4784"/>
    <w:lvl w:ilvl="0" w:tplc="35DC9EA8">
      <w:start w:val="1"/>
      <w:numFmt w:val="decimal"/>
      <w:lvlText w:val="%1-"/>
      <w:lvlJc w:val="left"/>
      <w:pPr>
        <w:ind w:left="9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358448F1"/>
    <w:multiLevelType w:val="hybridMultilevel"/>
    <w:tmpl w:val="833AADEC"/>
    <w:lvl w:ilvl="0" w:tplc="3BD47C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3D6279"/>
    <w:multiLevelType w:val="hybridMultilevel"/>
    <w:tmpl w:val="D8329CB2"/>
    <w:lvl w:ilvl="0" w:tplc="62DADB70">
      <w:start w:val="1"/>
      <w:numFmt w:val="decimal"/>
      <w:lvlText w:val="%1-"/>
      <w:lvlJc w:val="left"/>
      <w:pPr>
        <w:ind w:left="9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3" w15:restartNumberingAfterBreak="0">
    <w:nsid w:val="3C984909"/>
    <w:multiLevelType w:val="hybridMultilevel"/>
    <w:tmpl w:val="2B4A2FB4"/>
    <w:lvl w:ilvl="0" w:tplc="15AE01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2332D5"/>
    <w:multiLevelType w:val="hybridMultilevel"/>
    <w:tmpl w:val="CF8CAAA0"/>
    <w:lvl w:ilvl="0" w:tplc="353CBE6C">
      <w:numFmt w:val="bullet"/>
      <w:lvlText w:val="□"/>
      <w:lvlJc w:val="left"/>
      <w:pPr>
        <w:ind w:left="3240" w:hanging="360"/>
      </w:pPr>
      <w:rPr>
        <w:rFonts w:ascii="Spirit Of Doha" w:eastAsiaTheme="minorEastAsia" w:hAnsi="Spirit Of Doha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5" w15:restartNumberingAfterBreak="0">
    <w:nsid w:val="3EB57508"/>
    <w:multiLevelType w:val="hybridMultilevel"/>
    <w:tmpl w:val="A130390A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4746DA"/>
    <w:multiLevelType w:val="hybridMultilevel"/>
    <w:tmpl w:val="2B4A2FB4"/>
    <w:lvl w:ilvl="0" w:tplc="15AE01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6F4539"/>
    <w:multiLevelType w:val="hybridMultilevel"/>
    <w:tmpl w:val="7C6E0A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F56F7B"/>
    <w:multiLevelType w:val="hybridMultilevel"/>
    <w:tmpl w:val="9012ACCA"/>
    <w:lvl w:ilvl="0" w:tplc="92040C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ABD0029"/>
    <w:multiLevelType w:val="hybridMultilevel"/>
    <w:tmpl w:val="60040A7A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A8265E"/>
    <w:multiLevelType w:val="hybridMultilevel"/>
    <w:tmpl w:val="A130390A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EB09CE"/>
    <w:multiLevelType w:val="hybridMultilevel"/>
    <w:tmpl w:val="D88AD0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516ABE"/>
    <w:multiLevelType w:val="hybridMultilevel"/>
    <w:tmpl w:val="5AD413E2"/>
    <w:lvl w:ilvl="0" w:tplc="C17069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C87E7A"/>
    <w:multiLevelType w:val="hybridMultilevel"/>
    <w:tmpl w:val="86FCD234"/>
    <w:lvl w:ilvl="0" w:tplc="D46A75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3839F5"/>
    <w:multiLevelType w:val="hybridMultilevel"/>
    <w:tmpl w:val="454A7E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574A86"/>
    <w:multiLevelType w:val="hybridMultilevel"/>
    <w:tmpl w:val="A130390A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F27DCF"/>
    <w:multiLevelType w:val="hybridMultilevel"/>
    <w:tmpl w:val="62C8F06A"/>
    <w:lvl w:ilvl="0" w:tplc="2E3E51E2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340347"/>
    <w:multiLevelType w:val="hybridMultilevel"/>
    <w:tmpl w:val="C8003222"/>
    <w:lvl w:ilvl="0" w:tplc="C17069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58266D"/>
    <w:multiLevelType w:val="hybridMultilevel"/>
    <w:tmpl w:val="7D0E048C"/>
    <w:lvl w:ilvl="0" w:tplc="353CBE6C">
      <w:numFmt w:val="bullet"/>
      <w:lvlText w:val="□"/>
      <w:lvlJc w:val="left"/>
      <w:pPr>
        <w:ind w:left="3240" w:hanging="360"/>
      </w:pPr>
      <w:rPr>
        <w:rFonts w:ascii="Spirit Of Doha" w:eastAsiaTheme="minorEastAsia" w:hAnsi="Spirit Of Doha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9" w15:restartNumberingAfterBreak="0">
    <w:nsid w:val="618271ED"/>
    <w:multiLevelType w:val="hybridMultilevel"/>
    <w:tmpl w:val="ECA0531E"/>
    <w:lvl w:ilvl="0" w:tplc="FC421E2C">
      <w:start w:val="5"/>
      <w:numFmt w:val="decimal"/>
      <w:lvlText w:val="%1-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D83204"/>
    <w:multiLevelType w:val="hybridMultilevel"/>
    <w:tmpl w:val="7EE6A234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014B3"/>
    <w:multiLevelType w:val="hybridMultilevel"/>
    <w:tmpl w:val="B8205368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F30D95"/>
    <w:multiLevelType w:val="hybridMultilevel"/>
    <w:tmpl w:val="119E2026"/>
    <w:lvl w:ilvl="0" w:tplc="92D0DACE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233F0E"/>
    <w:multiLevelType w:val="hybridMultilevel"/>
    <w:tmpl w:val="696A760C"/>
    <w:lvl w:ilvl="0" w:tplc="92CAC7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801E21"/>
    <w:multiLevelType w:val="hybridMultilevel"/>
    <w:tmpl w:val="5AD413E2"/>
    <w:lvl w:ilvl="0" w:tplc="C17069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F6470A"/>
    <w:multiLevelType w:val="hybridMultilevel"/>
    <w:tmpl w:val="6FB267A8"/>
    <w:lvl w:ilvl="0" w:tplc="C17069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293923"/>
    <w:multiLevelType w:val="hybridMultilevel"/>
    <w:tmpl w:val="A130390A"/>
    <w:lvl w:ilvl="0" w:tplc="AB28AA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1B3F6A"/>
    <w:multiLevelType w:val="hybridMultilevel"/>
    <w:tmpl w:val="224AFCA4"/>
    <w:lvl w:ilvl="0" w:tplc="353CBE6C">
      <w:numFmt w:val="bullet"/>
      <w:lvlText w:val="□"/>
      <w:lvlJc w:val="left"/>
      <w:pPr>
        <w:ind w:left="3240" w:hanging="360"/>
      </w:pPr>
      <w:rPr>
        <w:rFonts w:ascii="Spirit Of Doha" w:eastAsiaTheme="minorEastAsia" w:hAnsi="Spirit Of Doha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8" w15:restartNumberingAfterBreak="0">
    <w:nsid w:val="7E461DBA"/>
    <w:multiLevelType w:val="hybridMultilevel"/>
    <w:tmpl w:val="5F00F668"/>
    <w:lvl w:ilvl="0" w:tplc="2E2818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19"/>
  </w:num>
  <w:num w:numId="3">
    <w:abstractNumId w:val="12"/>
  </w:num>
  <w:num w:numId="4">
    <w:abstractNumId w:val="11"/>
  </w:num>
  <w:num w:numId="5">
    <w:abstractNumId w:val="33"/>
  </w:num>
  <w:num w:numId="6">
    <w:abstractNumId w:val="21"/>
  </w:num>
  <w:num w:numId="7">
    <w:abstractNumId w:val="43"/>
  </w:num>
  <w:num w:numId="8">
    <w:abstractNumId w:val="8"/>
  </w:num>
  <w:num w:numId="9">
    <w:abstractNumId w:val="22"/>
  </w:num>
  <w:num w:numId="10">
    <w:abstractNumId w:val="20"/>
  </w:num>
  <w:num w:numId="11">
    <w:abstractNumId w:val="15"/>
  </w:num>
  <w:num w:numId="12">
    <w:abstractNumId w:val="48"/>
  </w:num>
  <w:num w:numId="13">
    <w:abstractNumId w:val="1"/>
  </w:num>
  <w:num w:numId="14">
    <w:abstractNumId w:val="9"/>
  </w:num>
  <w:num w:numId="15">
    <w:abstractNumId w:val="32"/>
  </w:num>
  <w:num w:numId="16">
    <w:abstractNumId w:val="44"/>
  </w:num>
  <w:num w:numId="17">
    <w:abstractNumId w:val="28"/>
  </w:num>
  <w:num w:numId="18">
    <w:abstractNumId w:val="4"/>
  </w:num>
  <w:num w:numId="19">
    <w:abstractNumId w:val="37"/>
  </w:num>
  <w:num w:numId="20">
    <w:abstractNumId w:val="45"/>
  </w:num>
  <w:num w:numId="21">
    <w:abstractNumId w:val="46"/>
  </w:num>
  <w:num w:numId="22">
    <w:abstractNumId w:val="5"/>
  </w:num>
  <w:num w:numId="23">
    <w:abstractNumId w:val="35"/>
  </w:num>
  <w:num w:numId="24">
    <w:abstractNumId w:val="25"/>
  </w:num>
  <w:num w:numId="25">
    <w:abstractNumId w:val="30"/>
  </w:num>
  <w:num w:numId="26">
    <w:abstractNumId w:val="18"/>
  </w:num>
  <w:num w:numId="27">
    <w:abstractNumId w:val="16"/>
  </w:num>
  <w:num w:numId="28">
    <w:abstractNumId w:val="29"/>
  </w:num>
  <w:num w:numId="29">
    <w:abstractNumId w:val="14"/>
  </w:num>
  <w:num w:numId="30">
    <w:abstractNumId w:val="41"/>
  </w:num>
  <w:num w:numId="31">
    <w:abstractNumId w:val="34"/>
  </w:num>
  <w:num w:numId="32">
    <w:abstractNumId w:val="36"/>
  </w:num>
  <w:num w:numId="33">
    <w:abstractNumId w:val="13"/>
  </w:num>
  <w:num w:numId="34">
    <w:abstractNumId w:val="17"/>
  </w:num>
  <w:num w:numId="35">
    <w:abstractNumId w:val="40"/>
  </w:num>
  <w:num w:numId="36">
    <w:abstractNumId w:val="10"/>
  </w:num>
  <w:num w:numId="37">
    <w:abstractNumId w:val="7"/>
  </w:num>
  <w:num w:numId="38">
    <w:abstractNumId w:val="39"/>
  </w:num>
  <w:num w:numId="39">
    <w:abstractNumId w:val="3"/>
  </w:num>
  <w:num w:numId="40">
    <w:abstractNumId w:val="47"/>
  </w:num>
  <w:num w:numId="41">
    <w:abstractNumId w:val="38"/>
  </w:num>
  <w:num w:numId="42">
    <w:abstractNumId w:val="2"/>
  </w:num>
  <w:num w:numId="43">
    <w:abstractNumId w:val="27"/>
  </w:num>
  <w:num w:numId="44">
    <w:abstractNumId w:val="6"/>
  </w:num>
  <w:num w:numId="45">
    <w:abstractNumId w:val="31"/>
  </w:num>
  <w:num w:numId="46">
    <w:abstractNumId w:val="26"/>
  </w:num>
  <w:num w:numId="47">
    <w:abstractNumId w:val="24"/>
  </w:num>
  <w:num w:numId="48">
    <w:abstractNumId w:val="0"/>
  </w:num>
  <w:num w:numId="49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zcwNzAzNDMzsLBU0lEKTi0uzszPAykwrAUA/xR5kiwAAAA="/>
  </w:docVars>
  <w:rsids>
    <w:rsidRoot w:val="00620236"/>
    <w:rsid w:val="00001333"/>
    <w:rsid w:val="00011BD1"/>
    <w:rsid w:val="00015A2B"/>
    <w:rsid w:val="00042385"/>
    <w:rsid w:val="00052187"/>
    <w:rsid w:val="00055D89"/>
    <w:rsid w:val="000677C1"/>
    <w:rsid w:val="00067E43"/>
    <w:rsid w:val="00073CE9"/>
    <w:rsid w:val="00077AE1"/>
    <w:rsid w:val="000962FF"/>
    <w:rsid w:val="000B2DC5"/>
    <w:rsid w:val="000C460D"/>
    <w:rsid w:val="000C4926"/>
    <w:rsid w:val="000C5FC3"/>
    <w:rsid w:val="000D5BA0"/>
    <w:rsid w:val="000E591F"/>
    <w:rsid w:val="000F2EA2"/>
    <w:rsid w:val="000F4A9E"/>
    <w:rsid w:val="000F5B8E"/>
    <w:rsid w:val="000F6C50"/>
    <w:rsid w:val="00120997"/>
    <w:rsid w:val="00135CE9"/>
    <w:rsid w:val="0015162E"/>
    <w:rsid w:val="001755F6"/>
    <w:rsid w:val="001773FD"/>
    <w:rsid w:val="00186AB9"/>
    <w:rsid w:val="00191826"/>
    <w:rsid w:val="001A2CE7"/>
    <w:rsid w:val="001A2FA2"/>
    <w:rsid w:val="001A2FC9"/>
    <w:rsid w:val="001B2F48"/>
    <w:rsid w:val="001B4038"/>
    <w:rsid w:val="001B7CBC"/>
    <w:rsid w:val="001C7F13"/>
    <w:rsid w:val="001D2245"/>
    <w:rsid w:val="001F138B"/>
    <w:rsid w:val="001F71E1"/>
    <w:rsid w:val="00211894"/>
    <w:rsid w:val="00217F70"/>
    <w:rsid w:val="00222BF3"/>
    <w:rsid w:val="00251130"/>
    <w:rsid w:val="0025181E"/>
    <w:rsid w:val="00257CC2"/>
    <w:rsid w:val="0026429E"/>
    <w:rsid w:val="00282D7E"/>
    <w:rsid w:val="00286AEB"/>
    <w:rsid w:val="002A02F0"/>
    <w:rsid w:val="002A58E5"/>
    <w:rsid w:val="002B3493"/>
    <w:rsid w:val="002C47C3"/>
    <w:rsid w:val="003028C5"/>
    <w:rsid w:val="00307C91"/>
    <w:rsid w:val="00321477"/>
    <w:rsid w:val="00325DB0"/>
    <w:rsid w:val="00331604"/>
    <w:rsid w:val="00343B21"/>
    <w:rsid w:val="00343FAB"/>
    <w:rsid w:val="00345107"/>
    <w:rsid w:val="0034691B"/>
    <w:rsid w:val="00353B02"/>
    <w:rsid w:val="00367BBA"/>
    <w:rsid w:val="0039173D"/>
    <w:rsid w:val="00396B6C"/>
    <w:rsid w:val="003A2795"/>
    <w:rsid w:val="003C1373"/>
    <w:rsid w:val="003C5923"/>
    <w:rsid w:val="003D1029"/>
    <w:rsid w:val="003D5FE3"/>
    <w:rsid w:val="003E7EFC"/>
    <w:rsid w:val="003F1200"/>
    <w:rsid w:val="003F16D8"/>
    <w:rsid w:val="003F4F9D"/>
    <w:rsid w:val="00406F95"/>
    <w:rsid w:val="00417F1E"/>
    <w:rsid w:val="00432712"/>
    <w:rsid w:val="0044356B"/>
    <w:rsid w:val="00462969"/>
    <w:rsid w:val="0049161D"/>
    <w:rsid w:val="0049644B"/>
    <w:rsid w:val="004974F7"/>
    <w:rsid w:val="004A0026"/>
    <w:rsid w:val="004A059A"/>
    <w:rsid w:val="004B7E8A"/>
    <w:rsid w:val="004C4C3B"/>
    <w:rsid w:val="004E5B51"/>
    <w:rsid w:val="0050017C"/>
    <w:rsid w:val="00501EB5"/>
    <w:rsid w:val="00515D45"/>
    <w:rsid w:val="00540AC0"/>
    <w:rsid w:val="00543DBD"/>
    <w:rsid w:val="00545D9D"/>
    <w:rsid w:val="00560607"/>
    <w:rsid w:val="00562BAF"/>
    <w:rsid w:val="005663BD"/>
    <w:rsid w:val="0057093B"/>
    <w:rsid w:val="00573C76"/>
    <w:rsid w:val="005A72B5"/>
    <w:rsid w:val="005C4A1D"/>
    <w:rsid w:val="005D71C6"/>
    <w:rsid w:val="006037E4"/>
    <w:rsid w:val="00620236"/>
    <w:rsid w:val="00625413"/>
    <w:rsid w:val="00661A2B"/>
    <w:rsid w:val="0066532D"/>
    <w:rsid w:val="006766F7"/>
    <w:rsid w:val="00685AFA"/>
    <w:rsid w:val="006938B9"/>
    <w:rsid w:val="006A6011"/>
    <w:rsid w:val="006B2D29"/>
    <w:rsid w:val="006B552D"/>
    <w:rsid w:val="006D7E29"/>
    <w:rsid w:val="006E3EAB"/>
    <w:rsid w:val="006F25EB"/>
    <w:rsid w:val="006F6968"/>
    <w:rsid w:val="007101A5"/>
    <w:rsid w:val="00720709"/>
    <w:rsid w:val="00725435"/>
    <w:rsid w:val="0073042B"/>
    <w:rsid w:val="00735C6D"/>
    <w:rsid w:val="007614EB"/>
    <w:rsid w:val="00766322"/>
    <w:rsid w:val="007776A9"/>
    <w:rsid w:val="0077796B"/>
    <w:rsid w:val="007812D4"/>
    <w:rsid w:val="00792082"/>
    <w:rsid w:val="007C2CAA"/>
    <w:rsid w:val="007D3AE9"/>
    <w:rsid w:val="007D4998"/>
    <w:rsid w:val="007E2B06"/>
    <w:rsid w:val="007F1980"/>
    <w:rsid w:val="007F4DB1"/>
    <w:rsid w:val="007F74F9"/>
    <w:rsid w:val="00855813"/>
    <w:rsid w:val="00863BCF"/>
    <w:rsid w:val="00864611"/>
    <w:rsid w:val="00880AC1"/>
    <w:rsid w:val="00894CE3"/>
    <w:rsid w:val="00896690"/>
    <w:rsid w:val="008C2979"/>
    <w:rsid w:val="008E4289"/>
    <w:rsid w:val="008E522E"/>
    <w:rsid w:val="00900741"/>
    <w:rsid w:val="009128C5"/>
    <w:rsid w:val="0092085C"/>
    <w:rsid w:val="009410ED"/>
    <w:rsid w:val="0096035E"/>
    <w:rsid w:val="00965862"/>
    <w:rsid w:val="00965E7A"/>
    <w:rsid w:val="00971E11"/>
    <w:rsid w:val="0097502F"/>
    <w:rsid w:val="00976FF5"/>
    <w:rsid w:val="00977257"/>
    <w:rsid w:val="00981DC0"/>
    <w:rsid w:val="00990571"/>
    <w:rsid w:val="009B0A41"/>
    <w:rsid w:val="009C365D"/>
    <w:rsid w:val="009D2344"/>
    <w:rsid w:val="009F2F49"/>
    <w:rsid w:val="00A03E07"/>
    <w:rsid w:val="00A07B13"/>
    <w:rsid w:val="00A265DE"/>
    <w:rsid w:val="00A31B55"/>
    <w:rsid w:val="00A36166"/>
    <w:rsid w:val="00A63B8A"/>
    <w:rsid w:val="00AA4121"/>
    <w:rsid w:val="00AB41C2"/>
    <w:rsid w:val="00AC098D"/>
    <w:rsid w:val="00AC5A14"/>
    <w:rsid w:val="00AE1F50"/>
    <w:rsid w:val="00AE3993"/>
    <w:rsid w:val="00B030AC"/>
    <w:rsid w:val="00B2704E"/>
    <w:rsid w:val="00B414D8"/>
    <w:rsid w:val="00B6612F"/>
    <w:rsid w:val="00B83CE0"/>
    <w:rsid w:val="00B954CF"/>
    <w:rsid w:val="00BA06BE"/>
    <w:rsid w:val="00BA47C6"/>
    <w:rsid w:val="00BA4F2D"/>
    <w:rsid w:val="00BD2F15"/>
    <w:rsid w:val="00BD3C99"/>
    <w:rsid w:val="00BF19EB"/>
    <w:rsid w:val="00BF5CF9"/>
    <w:rsid w:val="00C1679B"/>
    <w:rsid w:val="00C245DC"/>
    <w:rsid w:val="00C709D2"/>
    <w:rsid w:val="00C768A5"/>
    <w:rsid w:val="00CA0B5A"/>
    <w:rsid w:val="00CA3C6E"/>
    <w:rsid w:val="00CB6B52"/>
    <w:rsid w:val="00CD2766"/>
    <w:rsid w:val="00CE2F95"/>
    <w:rsid w:val="00D30BC8"/>
    <w:rsid w:val="00D36D98"/>
    <w:rsid w:val="00D573AB"/>
    <w:rsid w:val="00D83CAA"/>
    <w:rsid w:val="00D8415B"/>
    <w:rsid w:val="00D84D08"/>
    <w:rsid w:val="00DA46C0"/>
    <w:rsid w:val="00DD5C9E"/>
    <w:rsid w:val="00DD732A"/>
    <w:rsid w:val="00DE7C3B"/>
    <w:rsid w:val="00DF6D70"/>
    <w:rsid w:val="00DF78C6"/>
    <w:rsid w:val="00DF79FB"/>
    <w:rsid w:val="00E057D8"/>
    <w:rsid w:val="00E142C6"/>
    <w:rsid w:val="00E34748"/>
    <w:rsid w:val="00E410FE"/>
    <w:rsid w:val="00E5024E"/>
    <w:rsid w:val="00E532D4"/>
    <w:rsid w:val="00E66E22"/>
    <w:rsid w:val="00E76B8C"/>
    <w:rsid w:val="00E97B78"/>
    <w:rsid w:val="00EB3E29"/>
    <w:rsid w:val="00EC374A"/>
    <w:rsid w:val="00ED4E52"/>
    <w:rsid w:val="00EE2703"/>
    <w:rsid w:val="00EE2C18"/>
    <w:rsid w:val="00F04CE6"/>
    <w:rsid w:val="00F1787C"/>
    <w:rsid w:val="00F34F7F"/>
    <w:rsid w:val="00F42955"/>
    <w:rsid w:val="00F42999"/>
    <w:rsid w:val="00F56E9C"/>
    <w:rsid w:val="00F66B68"/>
    <w:rsid w:val="00F72B70"/>
    <w:rsid w:val="00F95621"/>
    <w:rsid w:val="00FA0339"/>
    <w:rsid w:val="00FB145C"/>
    <w:rsid w:val="00FC0988"/>
    <w:rsid w:val="00FC2A96"/>
    <w:rsid w:val="00FD33CC"/>
    <w:rsid w:val="00FF77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C87751"/>
  <w15:docId w15:val="{41F9D598-6465-4B10-8764-205C6D552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7BBA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2EA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EA2"/>
  </w:style>
  <w:style w:type="paragraph" w:styleId="Footer">
    <w:name w:val="footer"/>
    <w:basedOn w:val="Normal"/>
    <w:link w:val="FooterChar"/>
    <w:uiPriority w:val="99"/>
    <w:unhideWhenUsed/>
    <w:rsid w:val="000F2EA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EA2"/>
  </w:style>
  <w:style w:type="table" w:styleId="TableGrid">
    <w:name w:val="Table Grid"/>
    <w:basedOn w:val="TableNormal"/>
    <w:uiPriority w:val="59"/>
    <w:rsid w:val="000F2E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2E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EA2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AE399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990571"/>
    <w:pPr>
      <w:ind w:left="720"/>
      <w:contextualSpacing/>
    </w:pPr>
  </w:style>
  <w:style w:type="table" w:styleId="MediumList2-Accent6">
    <w:name w:val="Medium List 2 Accent 6"/>
    <w:basedOn w:val="TableNormal"/>
    <w:uiPriority w:val="66"/>
    <w:rsid w:val="00DF6D7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142C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NormalText">
    <w:name w:val="Normal Text"/>
    <w:rsid w:val="0034691B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1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693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565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6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208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7CA1E-0B98-4148-A554-97187DF95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ws</dc:creator>
  <cp:lastModifiedBy>Bhaskar Nalla</cp:lastModifiedBy>
  <cp:revision>21</cp:revision>
  <cp:lastPrinted>2018-04-02T08:31:00Z</cp:lastPrinted>
  <dcterms:created xsi:type="dcterms:W3CDTF">2018-11-06T08:49:00Z</dcterms:created>
  <dcterms:modified xsi:type="dcterms:W3CDTF">2018-11-14T19:10:00Z</dcterms:modified>
</cp:coreProperties>
</file>